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onfiture de lai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hydro-5-octylfuran-2(3H)-one; benzyl alcoh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che. Vainilla. Alimentari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nfiture de lai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onfiture de lai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nfiture de lai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onfiture de lai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6E81AC-0FD8-4795-B2DE-47F1C415C57A}"/>
</file>

<file path=customXml/itemProps3.xml><?xml version="1.0" encoding="utf-8"?>
<ds:datastoreItem xmlns:ds="http://schemas.openxmlformats.org/officeDocument/2006/customXml" ds:itemID="{315805EF-614C-46B0-9F90-2E768275C8AD}"/>
</file>

<file path=customXml/itemProps4.xml><?xml version="1.0" encoding="utf-8"?>
<ds:datastoreItem xmlns:ds="http://schemas.openxmlformats.org/officeDocument/2006/customXml" ds:itemID="{892B3BBD-8F1D-4158-A603-492F65419E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